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A76A28" w14:textId="7AC5F4A8" w:rsidR="00945A43" w:rsidRPr="00BF4B8B" w:rsidRDefault="007B7CA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F4B8B">
        <w:rPr>
          <w:rFonts w:ascii="Times New Roman" w:hAnsi="Times New Roman" w:cs="Times New Roman"/>
          <w:b/>
          <w:bCs/>
          <w:sz w:val="24"/>
          <w:szCs w:val="24"/>
        </w:rPr>
        <w:t>REFERENCES:</w:t>
      </w:r>
    </w:p>
    <w:p w14:paraId="74618FD5" w14:textId="77777777" w:rsidR="00945A43" w:rsidRPr="00BF4B8B" w:rsidRDefault="00945A43" w:rsidP="00945A4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4B8B">
        <w:rPr>
          <w:rFonts w:ascii="Times New Roman" w:hAnsi="Times New Roman" w:cs="Times New Roman"/>
          <w:sz w:val="24"/>
          <w:szCs w:val="24"/>
        </w:rPr>
        <w:t>Font:</w:t>
      </w:r>
    </w:p>
    <w:p w14:paraId="37C74C96" w14:textId="77777777" w:rsidR="00945A43" w:rsidRPr="00BF4B8B" w:rsidRDefault="00945A43" w:rsidP="00945A4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F4B8B">
        <w:rPr>
          <w:rFonts w:ascii="Times New Roman" w:hAnsi="Times New Roman" w:cs="Times New Roman"/>
          <w:sz w:val="24"/>
          <w:szCs w:val="24"/>
        </w:rPr>
        <w:t>Consolas</w:t>
      </w:r>
    </w:p>
    <w:p w14:paraId="1EA860D9" w14:textId="3E9D68B9" w:rsidR="00945A43" w:rsidRPr="00BF4B8B" w:rsidRDefault="00945A43" w:rsidP="00945A4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BF4B8B">
        <w:rPr>
          <w:rFonts w:ascii="Times New Roman" w:hAnsi="Times New Roman" w:cs="Times New Roman"/>
          <w:sz w:val="24"/>
          <w:szCs w:val="24"/>
        </w:rPr>
        <w:t>Ubuntu</w:t>
      </w:r>
    </w:p>
    <w:p w14:paraId="6F157F54" w14:textId="77777777" w:rsidR="00350E0F" w:rsidRPr="00BF4B8B" w:rsidRDefault="00945A43" w:rsidP="00945A4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4B8B">
        <w:rPr>
          <w:rFonts w:ascii="Times New Roman" w:hAnsi="Times New Roman" w:cs="Times New Roman"/>
          <w:sz w:val="24"/>
          <w:szCs w:val="24"/>
        </w:rPr>
        <w:t>Vector Image:</w:t>
      </w:r>
    </w:p>
    <w:p w14:paraId="44B741FE" w14:textId="3C4646C3" w:rsidR="00945A43" w:rsidRPr="00BF4B8B" w:rsidRDefault="00945A43" w:rsidP="00350E0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F4B8B">
        <w:rPr>
          <w:rFonts w:ascii="Times New Roman" w:hAnsi="Times New Roman" w:cs="Times New Roman"/>
          <w:sz w:val="24"/>
          <w:szCs w:val="24"/>
        </w:rPr>
        <w:t>VECTEEZY</w:t>
      </w:r>
    </w:p>
    <w:p w14:paraId="5259C806" w14:textId="77777777" w:rsidR="00945A43" w:rsidRPr="00BF4B8B" w:rsidRDefault="00945A43" w:rsidP="00945A4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4B8B">
        <w:rPr>
          <w:rFonts w:ascii="Times New Roman" w:hAnsi="Times New Roman" w:cs="Times New Roman"/>
          <w:sz w:val="24"/>
          <w:szCs w:val="24"/>
        </w:rPr>
        <w:t xml:space="preserve">Image: </w:t>
      </w:r>
    </w:p>
    <w:p w14:paraId="3107D637" w14:textId="11C875BE" w:rsidR="00945A43" w:rsidRPr="00BF4B8B" w:rsidRDefault="00945A43" w:rsidP="00945A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F4B8B">
        <w:rPr>
          <w:rFonts w:ascii="Times New Roman" w:hAnsi="Times New Roman" w:cs="Times New Roman"/>
          <w:sz w:val="24"/>
          <w:szCs w:val="24"/>
        </w:rPr>
        <w:t xml:space="preserve">FREEPIK, CONFECTIONERY PRODUCTION, I Stock, Kinsley Construction, Must Visit Store, Hershey website, </w:t>
      </w:r>
      <w:proofErr w:type="spellStart"/>
      <w:r w:rsidRPr="00BF4B8B">
        <w:rPr>
          <w:rFonts w:ascii="Times New Roman" w:hAnsi="Times New Roman" w:cs="Times New Roman"/>
          <w:sz w:val="24"/>
          <w:szCs w:val="24"/>
        </w:rPr>
        <w:t>Unsplash</w:t>
      </w:r>
      <w:proofErr w:type="spellEnd"/>
      <w:r w:rsidRPr="00BF4B8B">
        <w:rPr>
          <w:rFonts w:ascii="Times New Roman" w:hAnsi="Times New Roman" w:cs="Times New Roman"/>
          <w:sz w:val="24"/>
          <w:szCs w:val="24"/>
        </w:rPr>
        <w:t>, Vegas Food and Fun Store, Wallpaper Cave.</w:t>
      </w:r>
    </w:p>
    <w:p w14:paraId="61D4CE4C" w14:textId="77777777" w:rsidR="00945A43" w:rsidRPr="00BF4B8B" w:rsidRDefault="00945A43" w:rsidP="00945A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F4B8B">
        <w:rPr>
          <w:rFonts w:ascii="Times New Roman" w:hAnsi="Times New Roman" w:cs="Times New Roman"/>
          <w:sz w:val="24"/>
          <w:szCs w:val="24"/>
        </w:rPr>
        <w:t xml:space="preserve">Gambar product items di product </w:t>
      </w:r>
      <w:proofErr w:type="spellStart"/>
      <w:r w:rsidRPr="00BF4B8B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 w:rsidRPr="00BF4B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B8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F4B8B">
        <w:rPr>
          <w:rFonts w:ascii="Times New Roman" w:hAnsi="Times New Roman" w:cs="Times New Roman"/>
          <w:sz w:val="24"/>
          <w:szCs w:val="24"/>
        </w:rPr>
        <w:t xml:space="preserve"> website </w:t>
      </w:r>
      <w:hyperlink r:id="rId5" w:tgtFrame="_blank" w:tooltip="https://krakakoa.com/" w:history="1">
        <w:r w:rsidRPr="00BF4B8B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  <w:bdr w:val="none" w:sz="0" w:space="0" w:color="auto" w:frame="1"/>
          </w:rPr>
          <w:t>https://krakakoa.com/</w:t>
        </w:r>
      </w:hyperlink>
    </w:p>
    <w:p w14:paraId="08CA80C4" w14:textId="5AF596F7" w:rsidR="00945A43" w:rsidRPr="00BF4B8B" w:rsidRDefault="00945A43" w:rsidP="00945A43">
      <w:pPr>
        <w:pStyle w:val="ListParagraph"/>
        <w:numPr>
          <w:ilvl w:val="0"/>
          <w:numId w:val="3"/>
        </w:numP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BF4B8B">
        <w:rPr>
          <w:rFonts w:ascii="Times New Roman" w:hAnsi="Times New Roman" w:cs="Times New Roman"/>
          <w:sz w:val="24"/>
          <w:szCs w:val="24"/>
        </w:rPr>
        <w:t xml:space="preserve">Gambar product di home </w:t>
      </w:r>
      <w:proofErr w:type="spellStart"/>
      <w:r w:rsidRPr="00BF4B8B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 w:rsidRPr="00BF4B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B8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F4B8B">
        <w:rPr>
          <w:rFonts w:ascii="Times New Roman" w:hAnsi="Times New Roman" w:cs="Times New Roman"/>
          <w:sz w:val="24"/>
          <w:szCs w:val="24"/>
        </w:rPr>
        <w:t xml:space="preserve"> website </w:t>
      </w:r>
      <w:hyperlink r:id="rId6" w:history="1">
        <w:r w:rsidRPr="00BF4B8B">
          <w:rPr>
            <w:rStyle w:val="Hyperlink"/>
            <w:rFonts w:ascii="Times New Roman" w:hAnsi="Times New Roman" w:cs="Times New Roman"/>
            <w:color w:val="auto"/>
            <w:sz w:val="24"/>
            <w:szCs w:val="24"/>
            <w:u w:val="none"/>
          </w:rPr>
          <w:t>www.thehersheycompany.com</w:t>
        </w:r>
      </w:hyperlink>
    </w:p>
    <w:p w14:paraId="1AAD5AE6" w14:textId="7FCC0886" w:rsidR="002E76F7" w:rsidRPr="00BF4B8B" w:rsidRDefault="002E76F7" w:rsidP="00945A4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BF4B8B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Logo favicon </w:t>
      </w:r>
      <w:proofErr w:type="spellStart"/>
      <w:r w:rsidRPr="00BF4B8B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didapat</w:t>
      </w:r>
      <w:proofErr w:type="spellEnd"/>
      <w:r w:rsidRPr="00BF4B8B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 w:rsidRPr="00BF4B8B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dari</w:t>
      </w:r>
      <w:proofErr w:type="spellEnd"/>
      <w:r w:rsidRPr="00BF4B8B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 xml:space="preserve"> </w:t>
      </w:r>
      <w:proofErr w:type="spellStart"/>
      <w:r w:rsidRPr="00BF4B8B">
        <w:rPr>
          <w:rFonts w:ascii="Times New Roman" w:hAnsi="Times New Roman" w:cs="Times New Roman"/>
          <w:sz w:val="24"/>
          <w:szCs w:val="24"/>
        </w:rPr>
        <w:t>Dribbble</w:t>
      </w:r>
      <w:proofErr w:type="spellEnd"/>
    </w:p>
    <w:p w14:paraId="2D33D623" w14:textId="77777777" w:rsidR="00945A43" w:rsidRPr="00BF4B8B" w:rsidRDefault="00945A43" w:rsidP="00945A4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4B8B">
        <w:rPr>
          <w:rFonts w:ascii="Times New Roman" w:hAnsi="Times New Roman" w:cs="Times New Roman"/>
          <w:sz w:val="24"/>
          <w:szCs w:val="24"/>
        </w:rPr>
        <w:t>SVG:</w:t>
      </w:r>
    </w:p>
    <w:p w14:paraId="71501C92" w14:textId="4153215D" w:rsidR="00945A43" w:rsidRPr="00BF4B8B" w:rsidRDefault="00945A43" w:rsidP="00945A4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F4B8B">
        <w:rPr>
          <w:rFonts w:ascii="Times New Roman" w:hAnsi="Times New Roman" w:cs="Times New Roman"/>
          <w:sz w:val="24"/>
          <w:szCs w:val="24"/>
        </w:rPr>
        <w:t>HeroIcons</w:t>
      </w:r>
      <w:proofErr w:type="spellEnd"/>
    </w:p>
    <w:p w14:paraId="4F32F696" w14:textId="7E9B7B6F" w:rsidR="00303223" w:rsidRPr="00BF4B8B" w:rsidRDefault="00945A43" w:rsidP="0030322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F4B8B">
        <w:rPr>
          <w:rFonts w:ascii="Times New Roman" w:hAnsi="Times New Roman" w:cs="Times New Roman"/>
          <w:sz w:val="24"/>
          <w:szCs w:val="24"/>
        </w:rPr>
        <w:t xml:space="preserve">Icon </w:t>
      </w:r>
      <w:proofErr w:type="spellStart"/>
      <w:r w:rsidRPr="00BF4B8B">
        <w:rPr>
          <w:rFonts w:ascii="Times New Roman" w:hAnsi="Times New Roman" w:cs="Times New Roman"/>
          <w:sz w:val="24"/>
          <w:szCs w:val="24"/>
        </w:rPr>
        <w:t>svg</w:t>
      </w:r>
      <w:proofErr w:type="spellEnd"/>
      <w:r w:rsidRPr="00BF4B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B8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BF4B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B8B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BF4B8B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Pr="00BF4B8B">
        <w:rPr>
          <w:rFonts w:ascii="Times New Roman" w:hAnsi="Times New Roman" w:cs="Times New Roman"/>
          <w:sz w:val="24"/>
          <w:szCs w:val="24"/>
        </w:rPr>
        <w:t>diambil</w:t>
      </w:r>
      <w:proofErr w:type="spellEnd"/>
      <w:r w:rsidRPr="00BF4B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B8B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BF4B8B">
        <w:rPr>
          <w:rFonts w:ascii="Times New Roman" w:hAnsi="Times New Roman" w:cs="Times New Roman"/>
          <w:sz w:val="24"/>
          <w:szCs w:val="24"/>
        </w:rPr>
        <w:t xml:space="preserve"> fontawesome.com</w:t>
      </w:r>
    </w:p>
    <w:p w14:paraId="2DDB3F78" w14:textId="79E24F04" w:rsidR="00303223" w:rsidRPr="00BF4B8B" w:rsidRDefault="00303223" w:rsidP="00303223">
      <w:pPr>
        <w:rPr>
          <w:rFonts w:ascii="Times New Roman" w:hAnsi="Times New Roman" w:cs="Times New Roman"/>
          <w:sz w:val="24"/>
          <w:szCs w:val="24"/>
        </w:rPr>
      </w:pPr>
    </w:p>
    <w:p w14:paraId="79FE3C78" w14:textId="523038F6" w:rsidR="00303223" w:rsidRPr="00BF4B8B" w:rsidRDefault="00303223" w:rsidP="00303223">
      <w:pPr>
        <w:rPr>
          <w:rFonts w:ascii="Times New Roman" w:hAnsi="Times New Roman" w:cs="Times New Roman"/>
          <w:sz w:val="24"/>
          <w:szCs w:val="24"/>
        </w:rPr>
      </w:pPr>
      <w:r w:rsidRPr="00BF4B8B">
        <w:rPr>
          <w:rFonts w:ascii="Times New Roman" w:hAnsi="Times New Roman" w:cs="Times New Roman"/>
          <w:sz w:val="24"/>
          <w:szCs w:val="24"/>
        </w:rPr>
        <w:t>Extra features:</w:t>
      </w:r>
    </w:p>
    <w:p w14:paraId="6B8A44E4" w14:textId="0F085CDE" w:rsidR="00303223" w:rsidRPr="00BF4B8B" w:rsidRDefault="00303223" w:rsidP="003032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4B8B">
        <w:rPr>
          <w:rFonts w:ascii="Times New Roman" w:hAnsi="Times New Roman" w:cs="Times New Roman"/>
          <w:sz w:val="24"/>
          <w:szCs w:val="24"/>
        </w:rPr>
        <w:t>Carousel di home page</w:t>
      </w:r>
    </w:p>
    <w:p w14:paraId="4EDF652C" w14:textId="0F2E19DC" w:rsidR="00303223" w:rsidRPr="00BF4B8B" w:rsidRDefault="00303223" w:rsidP="003032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4B8B">
        <w:rPr>
          <w:rFonts w:ascii="Times New Roman" w:hAnsi="Times New Roman" w:cs="Times New Roman"/>
          <w:sz w:val="24"/>
          <w:szCs w:val="24"/>
        </w:rPr>
        <w:t xml:space="preserve">Enable dark view di </w:t>
      </w:r>
      <w:proofErr w:type="spellStart"/>
      <w:r w:rsidRPr="00BF4B8B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BF4B8B">
        <w:rPr>
          <w:rFonts w:ascii="Times New Roman" w:hAnsi="Times New Roman" w:cs="Times New Roman"/>
          <w:sz w:val="24"/>
          <w:szCs w:val="24"/>
        </w:rPr>
        <w:t xml:space="preserve"> page</w:t>
      </w:r>
      <w:r w:rsidR="00B42C5E" w:rsidRPr="00BF4B8B">
        <w:rPr>
          <w:rFonts w:ascii="Times New Roman" w:hAnsi="Times New Roman" w:cs="Times New Roman"/>
          <w:sz w:val="24"/>
          <w:szCs w:val="24"/>
        </w:rPr>
        <w:t xml:space="preserve"> (footer)</w:t>
      </w:r>
    </w:p>
    <w:p w14:paraId="787F0D88" w14:textId="50C24146" w:rsidR="00303223" w:rsidRPr="00BF4B8B" w:rsidRDefault="00303223" w:rsidP="003032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BF4B8B">
        <w:rPr>
          <w:rFonts w:ascii="Times New Roman" w:hAnsi="Times New Roman" w:cs="Times New Roman"/>
          <w:sz w:val="24"/>
          <w:szCs w:val="24"/>
        </w:rPr>
        <w:t>Nomor</w:t>
      </w:r>
      <w:proofErr w:type="spellEnd"/>
      <w:r w:rsidRPr="00BF4B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F4B8B">
        <w:rPr>
          <w:rFonts w:ascii="Times New Roman" w:hAnsi="Times New Roman" w:cs="Times New Roman"/>
          <w:sz w:val="24"/>
          <w:szCs w:val="24"/>
        </w:rPr>
        <w:t>telepon</w:t>
      </w:r>
      <w:proofErr w:type="spellEnd"/>
      <w:r w:rsidRPr="00BF4B8B">
        <w:rPr>
          <w:rFonts w:ascii="Times New Roman" w:hAnsi="Times New Roman" w:cs="Times New Roman"/>
          <w:sz w:val="24"/>
          <w:szCs w:val="24"/>
        </w:rPr>
        <w:t xml:space="preserve"> di footer </w:t>
      </w:r>
      <w:proofErr w:type="spellStart"/>
      <w:r w:rsidRPr="00BF4B8B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Pr="00BF4B8B">
        <w:rPr>
          <w:rFonts w:ascii="Times New Roman" w:hAnsi="Times New Roman" w:cs="Times New Roman"/>
          <w:sz w:val="24"/>
          <w:szCs w:val="24"/>
        </w:rPr>
        <w:t xml:space="preserve"> di call</w:t>
      </w:r>
      <w:r w:rsidR="00CB0FD2" w:rsidRPr="00BF4B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0FD2" w:rsidRPr="00BF4B8B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="00CB0FD2" w:rsidRPr="00BF4B8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0FD2" w:rsidRPr="00BF4B8B">
        <w:rPr>
          <w:rFonts w:ascii="Times New Roman" w:hAnsi="Times New Roman" w:cs="Times New Roman"/>
          <w:sz w:val="24"/>
          <w:szCs w:val="24"/>
        </w:rPr>
        <w:t>ketika</w:t>
      </w:r>
      <w:proofErr w:type="spellEnd"/>
      <w:r w:rsidR="00CB0FD2" w:rsidRPr="00BF4B8B">
        <w:rPr>
          <w:rFonts w:ascii="Times New Roman" w:hAnsi="Times New Roman" w:cs="Times New Roman"/>
          <w:sz w:val="24"/>
          <w:szCs w:val="24"/>
        </w:rPr>
        <w:t xml:space="preserve"> di click</w:t>
      </w:r>
    </w:p>
    <w:p w14:paraId="474EF697" w14:textId="42BF3361" w:rsidR="00582165" w:rsidRPr="00BF4B8B" w:rsidRDefault="00582165" w:rsidP="003032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4B8B">
        <w:rPr>
          <w:rFonts w:ascii="Times New Roman" w:hAnsi="Times New Roman" w:cs="Times New Roman"/>
          <w:sz w:val="24"/>
          <w:szCs w:val="24"/>
        </w:rPr>
        <w:t>Simple cart system di purchase page</w:t>
      </w:r>
    </w:p>
    <w:p w14:paraId="3C22E98E" w14:textId="40D6FF8F" w:rsidR="00E467FB" w:rsidRPr="00BF4B8B" w:rsidRDefault="00E467FB" w:rsidP="003032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F4B8B">
        <w:rPr>
          <w:rFonts w:ascii="Times New Roman" w:hAnsi="Times New Roman" w:cs="Times New Roman"/>
          <w:sz w:val="24"/>
          <w:szCs w:val="24"/>
        </w:rPr>
        <w:t>Image hover di products</w:t>
      </w:r>
    </w:p>
    <w:sectPr w:rsidR="00E467FB" w:rsidRPr="00BF4B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4E16BE"/>
    <w:multiLevelType w:val="hybridMultilevel"/>
    <w:tmpl w:val="471A46FC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415A8F"/>
    <w:multiLevelType w:val="hybridMultilevel"/>
    <w:tmpl w:val="E940DFAC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9625851"/>
    <w:multiLevelType w:val="hybridMultilevel"/>
    <w:tmpl w:val="3A728BEE"/>
    <w:lvl w:ilvl="0" w:tplc="D09A50E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A95816"/>
    <w:multiLevelType w:val="hybridMultilevel"/>
    <w:tmpl w:val="FB127F94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82F064A"/>
    <w:multiLevelType w:val="hybridMultilevel"/>
    <w:tmpl w:val="157C7524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57045895">
    <w:abstractNumId w:val="2"/>
  </w:num>
  <w:num w:numId="2" w16cid:durableId="2035308246">
    <w:abstractNumId w:val="1"/>
  </w:num>
  <w:num w:numId="3" w16cid:durableId="1875532161">
    <w:abstractNumId w:val="4"/>
  </w:num>
  <w:num w:numId="4" w16cid:durableId="688917635">
    <w:abstractNumId w:val="3"/>
  </w:num>
  <w:num w:numId="5" w16cid:durableId="1779056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MDM2NjAwMLSwMDRX0lEKTi0uzszPAykwrgUAWlxZqiwAAAA="/>
  </w:docVars>
  <w:rsids>
    <w:rsidRoot w:val="0075009B"/>
    <w:rsid w:val="002E76F7"/>
    <w:rsid w:val="00303223"/>
    <w:rsid w:val="00350E0F"/>
    <w:rsid w:val="00582165"/>
    <w:rsid w:val="00632A0A"/>
    <w:rsid w:val="0075009B"/>
    <w:rsid w:val="007B7CA1"/>
    <w:rsid w:val="00945A43"/>
    <w:rsid w:val="009C4C67"/>
    <w:rsid w:val="00AA31FE"/>
    <w:rsid w:val="00B42C5E"/>
    <w:rsid w:val="00BF4B8B"/>
    <w:rsid w:val="00C05556"/>
    <w:rsid w:val="00CB0FD2"/>
    <w:rsid w:val="00D03542"/>
    <w:rsid w:val="00E46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4E9131"/>
  <w15:chartTrackingRefBased/>
  <w15:docId w15:val="{16D46701-6E39-4F75-93DC-61FBAE669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A4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45A4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45A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thehersheycompany.com" TargetMode="External"/><Relationship Id="rId5" Type="http://schemas.openxmlformats.org/officeDocument/2006/relationships/hyperlink" Target="https://krakakoa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8</Words>
  <Characters>679</Characters>
  <Application>Microsoft Office Word</Application>
  <DocSecurity>0</DocSecurity>
  <Lines>5</Lines>
  <Paragraphs>1</Paragraphs>
  <ScaleCrop>false</ScaleCrop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BERT OLIVER</dc:creator>
  <cp:keywords/>
  <dc:description/>
  <cp:lastModifiedBy>NORBERT OLIVER</cp:lastModifiedBy>
  <cp:revision>15</cp:revision>
  <dcterms:created xsi:type="dcterms:W3CDTF">2022-06-13T15:04:00Z</dcterms:created>
  <dcterms:modified xsi:type="dcterms:W3CDTF">2022-06-14T05:15:00Z</dcterms:modified>
</cp:coreProperties>
</file>